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5F6" w:rsidRDefault="00EE45F6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Zoning Board of Adjustments</w:t>
      </w:r>
    </w:p>
    <w:p w:rsidR="00D74DD4" w:rsidRDefault="00D74DD4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: </w:t>
      </w:r>
      <w:r w:rsidR="00D2155F">
        <w:rPr>
          <w:sz w:val="24"/>
          <w:szCs w:val="24"/>
        </w:rPr>
        <w:t>Feb</w:t>
      </w:r>
      <w:r w:rsidR="002465B8">
        <w:rPr>
          <w:sz w:val="24"/>
          <w:szCs w:val="24"/>
        </w:rPr>
        <w:t>r</w:t>
      </w:r>
      <w:r w:rsidR="00D2155F">
        <w:rPr>
          <w:sz w:val="24"/>
          <w:szCs w:val="24"/>
        </w:rPr>
        <w:t>uary 24, 2021</w:t>
      </w:r>
      <w:r>
        <w:rPr>
          <w:sz w:val="24"/>
          <w:szCs w:val="24"/>
        </w:rPr>
        <w:t xml:space="preserve">,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sz w:val="24"/>
            <w:szCs w:val="24"/>
          </w:rPr>
          <w:t>7:00 pm</w:t>
        </w:r>
      </w:smartTag>
      <w:r>
        <w:rPr>
          <w:sz w:val="24"/>
          <w:szCs w:val="24"/>
        </w:rPr>
        <w:t xml:space="preserve"> at </w:t>
      </w:r>
      <w:r w:rsidR="00D56D33">
        <w:rPr>
          <w:sz w:val="24"/>
          <w:szCs w:val="24"/>
        </w:rPr>
        <w:t>Camp Morgan Lodge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:   </w:t>
      </w:r>
      <w:r w:rsidR="00D2155F">
        <w:rPr>
          <w:sz w:val="24"/>
          <w:szCs w:val="24"/>
        </w:rPr>
        <w:t xml:space="preserve">Bruce Carpenter, </w:t>
      </w:r>
      <w:r w:rsidR="00841826">
        <w:rPr>
          <w:sz w:val="24"/>
          <w:szCs w:val="24"/>
        </w:rPr>
        <w:t>chair, Andrew</w:t>
      </w:r>
      <w:r>
        <w:rPr>
          <w:sz w:val="24"/>
          <w:szCs w:val="24"/>
        </w:rPr>
        <w:t xml:space="preserve"> Hatch, Ralph Marinaccio</w:t>
      </w:r>
      <w:r w:rsidR="006A4184">
        <w:rPr>
          <w:sz w:val="24"/>
          <w:szCs w:val="24"/>
        </w:rPr>
        <w:t>, Jack Sheehy</w:t>
      </w:r>
      <w:r w:rsidR="002465B8">
        <w:rPr>
          <w:sz w:val="24"/>
          <w:szCs w:val="24"/>
        </w:rPr>
        <w:t>,</w:t>
      </w:r>
      <w:r w:rsidR="00D2155F">
        <w:rPr>
          <w:sz w:val="24"/>
          <w:szCs w:val="24"/>
        </w:rPr>
        <w:t xml:space="preserve"> and Gary Carney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Visitors</w:t>
      </w:r>
      <w:r w:rsidR="005B4453">
        <w:rPr>
          <w:sz w:val="24"/>
          <w:szCs w:val="24"/>
        </w:rPr>
        <w:t xml:space="preserve">: </w:t>
      </w:r>
      <w:r w:rsidR="002465B8">
        <w:rPr>
          <w:sz w:val="24"/>
          <w:szCs w:val="24"/>
        </w:rPr>
        <w:t xml:space="preserve">Ms. </w:t>
      </w:r>
      <w:proofErr w:type="spellStart"/>
      <w:r w:rsidR="002465B8">
        <w:rPr>
          <w:sz w:val="24"/>
          <w:szCs w:val="24"/>
        </w:rPr>
        <w:t>Pelligrino</w:t>
      </w:r>
      <w:proofErr w:type="spellEnd"/>
      <w:r w:rsidR="002465B8">
        <w:rPr>
          <w:sz w:val="24"/>
          <w:szCs w:val="24"/>
        </w:rPr>
        <w:t xml:space="preserve">, </w:t>
      </w:r>
      <w:r w:rsidR="00224052">
        <w:rPr>
          <w:sz w:val="24"/>
          <w:szCs w:val="24"/>
        </w:rPr>
        <w:t xml:space="preserve">Mr. </w:t>
      </w:r>
      <w:proofErr w:type="spellStart"/>
      <w:r w:rsidR="00224052">
        <w:rPr>
          <w:sz w:val="24"/>
          <w:szCs w:val="24"/>
        </w:rPr>
        <w:t>Demore</w:t>
      </w:r>
      <w:proofErr w:type="spellEnd"/>
      <w:r w:rsidR="00224052">
        <w:rPr>
          <w:sz w:val="24"/>
          <w:szCs w:val="24"/>
        </w:rPr>
        <w:t>, Eric</w:t>
      </w:r>
      <w:r w:rsidR="0058716D">
        <w:rPr>
          <w:sz w:val="24"/>
          <w:szCs w:val="24"/>
        </w:rPr>
        <w:t>,</w:t>
      </w:r>
      <w:r w:rsidR="00224052">
        <w:rPr>
          <w:sz w:val="24"/>
          <w:szCs w:val="24"/>
        </w:rPr>
        <w:t xml:space="preserve"> and Wendy </w:t>
      </w:r>
      <w:proofErr w:type="spellStart"/>
      <w:r w:rsidR="00224052">
        <w:rPr>
          <w:sz w:val="24"/>
          <w:szCs w:val="24"/>
        </w:rPr>
        <w:t>Mensh</w:t>
      </w:r>
      <w:proofErr w:type="spellEnd"/>
    </w:p>
    <w:p w:rsidR="006129EE" w:rsidRDefault="000954D7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: To </w:t>
      </w:r>
      <w:r w:rsidR="00224052">
        <w:rPr>
          <w:sz w:val="24"/>
          <w:szCs w:val="24"/>
        </w:rPr>
        <w:t xml:space="preserve">review applications for completion. </w:t>
      </w:r>
    </w:p>
    <w:p w:rsidR="00224052" w:rsidRDefault="00224052" w:rsidP="00010980">
      <w:pPr>
        <w:rPr>
          <w:sz w:val="24"/>
          <w:szCs w:val="24"/>
        </w:rPr>
      </w:pPr>
      <w:r>
        <w:rPr>
          <w:sz w:val="24"/>
          <w:szCs w:val="24"/>
        </w:rPr>
        <w:t>Board discussed going to house visits on mud roads. The board will send out maps to Mr. Chasse with discrepanc</w:t>
      </w:r>
      <w:r w:rsidR="0058716D">
        <w:rPr>
          <w:sz w:val="24"/>
          <w:szCs w:val="24"/>
        </w:rPr>
        <w:t>ies</w:t>
      </w:r>
      <w:r>
        <w:rPr>
          <w:sz w:val="24"/>
          <w:szCs w:val="24"/>
        </w:rPr>
        <w:t xml:space="preserve"> with lot size. </w:t>
      </w:r>
    </w:p>
    <w:p w:rsidR="00224052" w:rsidRDefault="00224052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rs. </w:t>
      </w:r>
      <w:proofErr w:type="spellStart"/>
      <w:r>
        <w:rPr>
          <w:sz w:val="24"/>
          <w:szCs w:val="24"/>
        </w:rPr>
        <w:t>Pelligrino</w:t>
      </w:r>
      <w:proofErr w:type="spellEnd"/>
      <w:r>
        <w:rPr>
          <w:sz w:val="24"/>
          <w:szCs w:val="24"/>
        </w:rPr>
        <w:t>, Tm. # 25-45</w:t>
      </w:r>
    </w:p>
    <w:p w:rsidR="00224052" w:rsidRDefault="00224052" w:rsidP="00010980">
      <w:pPr>
        <w:rPr>
          <w:sz w:val="24"/>
          <w:szCs w:val="24"/>
        </w:rPr>
      </w:pPr>
      <w:r>
        <w:rPr>
          <w:sz w:val="24"/>
          <w:szCs w:val="24"/>
        </w:rPr>
        <w:t>Reviewed application, shed over septic will be removed after septic tank is moved.</w:t>
      </w:r>
    </w:p>
    <w:p w:rsidR="00224052" w:rsidRDefault="00224052" w:rsidP="00010980">
      <w:pPr>
        <w:rPr>
          <w:sz w:val="24"/>
          <w:szCs w:val="24"/>
        </w:rPr>
      </w:pPr>
      <w:r>
        <w:rPr>
          <w:sz w:val="24"/>
          <w:szCs w:val="24"/>
        </w:rPr>
        <w:t>Needs two sideline variances, one structure, one impervious</w:t>
      </w:r>
      <w:r w:rsidR="0058716D">
        <w:rPr>
          <w:sz w:val="24"/>
          <w:szCs w:val="24"/>
        </w:rPr>
        <w:t>,</w:t>
      </w:r>
      <w:r>
        <w:rPr>
          <w:sz w:val="24"/>
          <w:szCs w:val="24"/>
        </w:rPr>
        <w:t xml:space="preserve"> and one replacement variance. </w:t>
      </w:r>
    </w:p>
    <w:p w:rsidR="00224052" w:rsidRDefault="00224052" w:rsidP="00010980">
      <w:pPr>
        <w:rPr>
          <w:sz w:val="24"/>
          <w:szCs w:val="24"/>
        </w:rPr>
      </w:pPr>
      <w:r>
        <w:rPr>
          <w:sz w:val="24"/>
          <w:szCs w:val="24"/>
        </w:rPr>
        <w:t>Board mention the overhangs must be included in square footage</w:t>
      </w:r>
    </w:p>
    <w:p w:rsidR="00224052" w:rsidRDefault="00224052" w:rsidP="00010980">
      <w:pPr>
        <w:rPr>
          <w:sz w:val="24"/>
          <w:szCs w:val="24"/>
        </w:rPr>
      </w:pPr>
      <w:r>
        <w:rPr>
          <w:sz w:val="24"/>
          <w:szCs w:val="24"/>
        </w:rPr>
        <w:t>Application complete and ready for Public Hearing in March (date to be determined)</w:t>
      </w:r>
    </w:p>
    <w:p w:rsidR="00224052" w:rsidRDefault="00224052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r. </w:t>
      </w:r>
      <w:proofErr w:type="spellStart"/>
      <w:r>
        <w:rPr>
          <w:sz w:val="24"/>
          <w:szCs w:val="24"/>
        </w:rPr>
        <w:t>Demore</w:t>
      </w:r>
      <w:proofErr w:type="spellEnd"/>
      <w:r>
        <w:rPr>
          <w:sz w:val="24"/>
          <w:szCs w:val="24"/>
        </w:rPr>
        <w:t>, Tm. # 24-72</w:t>
      </w:r>
    </w:p>
    <w:p w:rsidR="00224052" w:rsidRDefault="00224052" w:rsidP="00010980">
      <w:pPr>
        <w:rPr>
          <w:sz w:val="24"/>
          <w:szCs w:val="24"/>
        </w:rPr>
      </w:pPr>
      <w:r>
        <w:rPr>
          <w:sz w:val="24"/>
          <w:szCs w:val="24"/>
        </w:rPr>
        <w:t>Tearing down existing house and rebuilding, adding a garage.</w:t>
      </w:r>
    </w:p>
    <w:p w:rsidR="0063665C" w:rsidRDefault="00224052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The board mention to Mr. </w:t>
      </w:r>
      <w:proofErr w:type="spellStart"/>
      <w:r>
        <w:rPr>
          <w:sz w:val="24"/>
          <w:szCs w:val="24"/>
        </w:rPr>
        <w:t>Demore</w:t>
      </w:r>
      <w:proofErr w:type="spellEnd"/>
      <w:r>
        <w:rPr>
          <w:sz w:val="24"/>
          <w:szCs w:val="24"/>
        </w:rPr>
        <w:t xml:space="preserve"> that he would have to upgrade his septic </w:t>
      </w:r>
      <w:r w:rsidR="0058716D">
        <w:rPr>
          <w:sz w:val="24"/>
          <w:szCs w:val="24"/>
        </w:rPr>
        <w:t xml:space="preserve">to </w:t>
      </w:r>
      <w:r w:rsidR="0063665C">
        <w:rPr>
          <w:sz w:val="24"/>
          <w:szCs w:val="24"/>
        </w:rPr>
        <w:t>a three</w:t>
      </w:r>
      <w:r w:rsidR="0058716D">
        <w:rPr>
          <w:sz w:val="24"/>
          <w:szCs w:val="24"/>
        </w:rPr>
        <w:t>-</w:t>
      </w:r>
      <w:r w:rsidR="0063665C">
        <w:rPr>
          <w:sz w:val="24"/>
          <w:szCs w:val="24"/>
        </w:rPr>
        <w:t>bedroom house needs a 1,500</w:t>
      </w:r>
      <w:r w:rsidR="0058716D">
        <w:rPr>
          <w:sz w:val="24"/>
          <w:szCs w:val="24"/>
        </w:rPr>
        <w:t>-</w:t>
      </w:r>
      <w:r w:rsidR="0063665C">
        <w:rPr>
          <w:sz w:val="24"/>
          <w:szCs w:val="24"/>
        </w:rPr>
        <w:t xml:space="preserve">gallon tank. </w:t>
      </w:r>
    </w:p>
    <w:p w:rsidR="0063665C" w:rsidRDefault="0063665C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The board confirmed 22.5 and 20.5 sideline variances and a structure variance. </w:t>
      </w:r>
    </w:p>
    <w:p w:rsidR="0063665C" w:rsidRDefault="0063665C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 agreed to hold application until septic system permit is changed. </w:t>
      </w:r>
    </w:p>
    <w:p w:rsidR="0063665C" w:rsidRDefault="0063665C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Eric and Wendy </w:t>
      </w:r>
      <w:proofErr w:type="spellStart"/>
      <w:r>
        <w:rPr>
          <w:sz w:val="24"/>
          <w:szCs w:val="24"/>
        </w:rPr>
        <w:t>Mensh</w:t>
      </w:r>
      <w:proofErr w:type="spellEnd"/>
      <w:r>
        <w:rPr>
          <w:sz w:val="24"/>
          <w:szCs w:val="24"/>
        </w:rPr>
        <w:t xml:space="preserve"> no show, board had questions regarding one’ permit, </w:t>
      </w:r>
      <w:proofErr w:type="gramStart"/>
      <w:r>
        <w:rPr>
          <w:sz w:val="24"/>
          <w:szCs w:val="24"/>
        </w:rPr>
        <w:t>( board</w:t>
      </w:r>
      <w:proofErr w:type="gramEnd"/>
      <w:r>
        <w:rPr>
          <w:sz w:val="24"/>
          <w:szCs w:val="24"/>
        </w:rPr>
        <w:t xml:space="preserve"> needs a new building permit filled out).  Tabled to next meeting. </w:t>
      </w:r>
    </w:p>
    <w:p w:rsidR="0063665C" w:rsidRDefault="0063665C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Wayne Chasse, no show. </w:t>
      </w:r>
    </w:p>
    <w:p w:rsidR="00224052" w:rsidRDefault="0063665C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ruce to see Ed Thayer about the </w:t>
      </w:r>
      <w:bookmarkStart w:id="0" w:name="_GoBack"/>
      <w:bookmarkEnd w:id="0"/>
      <w:r>
        <w:rPr>
          <w:sz w:val="24"/>
          <w:szCs w:val="24"/>
        </w:rPr>
        <w:t>town</w:t>
      </w:r>
      <w:r w:rsidR="0058716D">
        <w:rPr>
          <w:sz w:val="24"/>
          <w:szCs w:val="24"/>
        </w:rPr>
        <w:t>-</w:t>
      </w:r>
      <w:r>
        <w:rPr>
          <w:sz w:val="24"/>
          <w:szCs w:val="24"/>
        </w:rPr>
        <w:t xml:space="preserve">owned roads on Marlow side. </w:t>
      </w:r>
      <w:r w:rsidR="00224052">
        <w:rPr>
          <w:sz w:val="24"/>
          <w:szCs w:val="24"/>
        </w:rPr>
        <w:t xml:space="preserve"> </w:t>
      </w:r>
    </w:p>
    <w:p w:rsidR="002B7EA0" w:rsidRDefault="002B7EA0" w:rsidP="00010980">
      <w:pPr>
        <w:rPr>
          <w:sz w:val="24"/>
          <w:szCs w:val="24"/>
        </w:rPr>
      </w:pPr>
      <w:r>
        <w:rPr>
          <w:sz w:val="24"/>
          <w:szCs w:val="24"/>
        </w:rPr>
        <w:t>Meeting Adjourned</w:t>
      </w:r>
      <w:r w:rsidR="0063665C">
        <w:rPr>
          <w:sz w:val="24"/>
          <w:szCs w:val="24"/>
        </w:rPr>
        <w:t xml:space="preserve"> 8:45</w:t>
      </w:r>
      <w:r>
        <w:rPr>
          <w:sz w:val="24"/>
          <w:szCs w:val="24"/>
        </w:rPr>
        <w:t xml:space="preserve"> pm.</w:t>
      </w:r>
    </w:p>
    <w:p w:rsidR="002B7EA0" w:rsidRDefault="002B7EA0" w:rsidP="00010980">
      <w:pPr>
        <w:rPr>
          <w:sz w:val="24"/>
          <w:szCs w:val="24"/>
        </w:rPr>
      </w:pPr>
    </w:p>
    <w:p w:rsidR="00D5211A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Respectfully submitted</w:t>
      </w:r>
    </w:p>
    <w:p w:rsidR="00EE45F6" w:rsidRDefault="0063665C">
      <w:pPr>
        <w:rPr>
          <w:sz w:val="24"/>
          <w:szCs w:val="24"/>
        </w:rPr>
      </w:pPr>
      <w:r>
        <w:rPr>
          <w:sz w:val="24"/>
          <w:szCs w:val="24"/>
        </w:rPr>
        <w:t>Gary Carney</w:t>
      </w:r>
    </w:p>
    <w:p w:rsidR="00EE45F6" w:rsidRPr="00E541D6" w:rsidRDefault="00EE45F6">
      <w:pPr>
        <w:rPr>
          <w:sz w:val="24"/>
          <w:szCs w:val="24"/>
        </w:rPr>
      </w:pPr>
    </w:p>
    <w:sectPr w:rsidR="00EE45F6" w:rsidRPr="00E541D6" w:rsidSect="0029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E83014"/>
    <w:multiLevelType w:val="hybridMultilevel"/>
    <w:tmpl w:val="1CF65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c2NDYzMDKwsDRR0lEKTi0uzszPAykwMq0FANaqIKItAAAA"/>
  </w:docVars>
  <w:rsids>
    <w:rsidRoot w:val="00E541D6"/>
    <w:rsid w:val="000035FA"/>
    <w:rsid w:val="00010980"/>
    <w:rsid w:val="00015FF2"/>
    <w:rsid w:val="00017D8E"/>
    <w:rsid w:val="0003414C"/>
    <w:rsid w:val="00040C26"/>
    <w:rsid w:val="00043EAE"/>
    <w:rsid w:val="00081042"/>
    <w:rsid w:val="00084208"/>
    <w:rsid w:val="000954D7"/>
    <w:rsid w:val="000B65EE"/>
    <w:rsid w:val="000E22AF"/>
    <w:rsid w:val="000E727E"/>
    <w:rsid w:val="00100578"/>
    <w:rsid w:val="00100773"/>
    <w:rsid w:val="001052F3"/>
    <w:rsid w:val="00114E06"/>
    <w:rsid w:val="0012698D"/>
    <w:rsid w:val="00154ED6"/>
    <w:rsid w:val="00155BFE"/>
    <w:rsid w:val="001634DB"/>
    <w:rsid w:val="00163DCF"/>
    <w:rsid w:val="00170BE7"/>
    <w:rsid w:val="001C02FD"/>
    <w:rsid w:val="001D7AB1"/>
    <w:rsid w:val="0021037E"/>
    <w:rsid w:val="00220E7F"/>
    <w:rsid w:val="002221FF"/>
    <w:rsid w:val="00224052"/>
    <w:rsid w:val="002254F8"/>
    <w:rsid w:val="002351BF"/>
    <w:rsid w:val="002446C5"/>
    <w:rsid w:val="002465B8"/>
    <w:rsid w:val="0025358B"/>
    <w:rsid w:val="00262E29"/>
    <w:rsid w:val="0027050F"/>
    <w:rsid w:val="00294170"/>
    <w:rsid w:val="00294E6D"/>
    <w:rsid w:val="002A67E0"/>
    <w:rsid w:val="002B0293"/>
    <w:rsid w:val="002B7EA0"/>
    <w:rsid w:val="002C274D"/>
    <w:rsid w:val="002C41A3"/>
    <w:rsid w:val="002D2C19"/>
    <w:rsid w:val="002F59F6"/>
    <w:rsid w:val="00313241"/>
    <w:rsid w:val="003368BE"/>
    <w:rsid w:val="00337F1D"/>
    <w:rsid w:val="00350C43"/>
    <w:rsid w:val="003670D5"/>
    <w:rsid w:val="00372F9D"/>
    <w:rsid w:val="00377B61"/>
    <w:rsid w:val="00395CB5"/>
    <w:rsid w:val="003B3687"/>
    <w:rsid w:val="003D76E5"/>
    <w:rsid w:val="003E1E3E"/>
    <w:rsid w:val="003E2407"/>
    <w:rsid w:val="003E55A2"/>
    <w:rsid w:val="003F56F0"/>
    <w:rsid w:val="00420328"/>
    <w:rsid w:val="00425FC8"/>
    <w:rsid w:val="00453C5E"/>
    <w:rsid w:val="004542E8"/>
    <w:rsid w:val="00477339"/>
    <w:rsid w:val="0048677C"/>
    <w:rsid w:val="004A17EE"/>
    <w:rsid w:val="004A5BE5"/>
    <w:rsid w:val="004A7596"/>
    <w:rsid w:val="004B4C8D"/>
    <w:rsid w:val="004C5DCC"/>
    <w:rsid w:val="004C6A30"/>
    <w:rsid w:val="004E386C"/>
    <w:rsid w:val="004F42FC"/>
    <w:rsid w:val="004F77E8"/>
    <w:rsid w:val="005014B8"/>
    <w:rsid w:val="0052000F"/>
    <w:rsid w:val="00523BC1"/>
    <w:rsid w:val="005268EB"/>
    <w:rsid w:val="00531321"/>
    <w:rsid w:val="00534C8F"/>
    <w:rsid w:val="005529CA"/>
    <w:rsid w:val="0058716D"/>
    <w:rsid w:val="00591CC3"/>
    <w:rsid w:val="005B4138"/>
    <w:rsid w:val="005B4453"/>
    <w:rsid w:val="005C43E2"/>
    <w:rsid w:val="005D078C"/>
    <w:rsid w:val="006049C7"/>
    <w:rsid w:val="006129EE"/>
    <w:rsid w:val="00616776"/>
    <w:rsid w:val="00630CD2"/>
    <w:rsid w:val="0063665C"/>
    <w:rsid w:val="00646A15"/>
    <w:rsid w:val="00651882"/>
    <w:rsid w:val="00655266"/>
    <w:rsid w:val="006632F4"/>
    <w:rsid w:val="00674723"/>
    <w:rsid w:val="006A4184"/>
    <w:rsid w:val="006C1F39"/>
    <w:rsid w:val="006E76BD"/>
    <w:rsid w:val="006F1E2B"/>
    <w:rsid w:val="00721CEE"/>
    <w:rsid w:val="007273B1"/>
    <w:rsid w:val="00761DC9"/>
    <w:rsid w:val="007973C7"/>
    <w:rsid w:val="007A3139"/>
    <w:rsid w:val="007A4D14"/>
    <w:rsid w:val="007B70BA"/>
    <w:rsid w:val="007C05E1"/>
    <w:rsid w:val="007D57F8"/>
    <w:rsid w:val="00801BF1"/>
    <w:rsid w:val="00820BD2"/>
    <w:rsid w:val="00823587"/>
    <w:rsid w:val="00841826"/>
    <w:rsid w:val="00842EA8"/>
    <w:rsid w:val="008560E4"/>
    <w:rsid w:val="00857732"/>
    <w:rsid w:val="00882950"/>
    <w:rsid w:val="00892FFB"/>
    <w:rsid w:val="008E09E5"/>
    <w:rsid w:val="008E3549"/>
    <w:rsid w:val="008F1C37"/>
    <w:rsid w:val="008F2A75"/>
    <w:rsid w:val="009121A5"/>
    <w:rsid w:val="009378C1"/>
    <w:rsid w:val="009505B3"/>
    <w:rsid w:val="009651F3"/>
    <w:rsid w:val="00980CC3"/>
    <w:rsid w:val="00992359"/>
    <w:rsid w:val="009C67E9"/>
    <w:rsid w:val="009F1DFB"/>
    <w:rsid w:val="00A4448C"/>
    <w:rsid w:val="00A6095D"/>
    <w:rsid w:val="00A646BD"/>
    <w:rsid w:val="00A74507"/>
    <w:rsid w:val="00A906C2"/>
    <w:rsid w:val="00A91BF9"/>
    <w:rsid w:val="00AA7AF8"/>
    <w:rsid w:val="00AB125C"/>
    <w:rsid w:val="00AE5A1C"/>
    <w:rsid w:val="00B16F81"/>
    <w:rsid w:val="00B27625"/>
    <w:rsid w:val="00B332E0"/>
    <w:rsid w:val="00B36C67"/>
    <w:rsid w:val="00B4782F"/>
    <w:rsid w:val="00B849E8"/>
    <w:rsid w:val="00BA5767"/>
    <w:rsid w:val="00BC4BAA"/>
    <w:rsid w:val="00BF2B54"/>
    <w:rsid w:val="00C144DB"/>
    <w:rsid w:val="00C16418"/>
    <w:rsid w:val="00C750BF"/>
    <w:rsid w:val="00CC09EA"/>
    <w:rsid w:val="00CC4AEA"/>
    <w:rsid w:val="00CD5F51"/>
    <w:rsid w:val="00D00F3B"/>
    <w:rsid w:val="00D14130"/>
    <w:rsid w:val="00D14694"/>
    <w:rsid w:val="00D2155F"/>
    <w:rsid w:val="00D5211A"/>
    <w:rsid w:val="00D5621D"/>
    <w:rsid w:val="00D56D33"/>
    <w:rsid w:val="00D74DD4"/>
    <w:rsid w:val="00D9148B"/>
    <w:rsid w:val="00DC7347"/>
    <w:rsid w:val="00DE28A3"/>
    <w:rsid w:val="00DE615D"/>
    <w:rsid w:val="00E50291"/>
    <w:rsid w:val="00E51467"/>
    <w:rsid w:val="00E541D6"/>
    <w:rsid w:val="00E566E2"/>
    <w:rsid w:val="00EC6653"/>
    <w:rsid w:val="00EE3206"/>
    <w:rsid w:val="00EE45F6"/>
    <w:rsid w:val="00EE65C3"/>
    <w:rsid w:val="00EF4409"/>
    <w:rsid w:val="00F052AE"/>
    <w:rsid w:val="00F1414F"/>
    <w:rsid w:val="00F356BC"/>
    <w:rsid w:val="00F438BE"/>
    <w:rsid w:val="00F85D8C"/>
    <w:rsid w:val="00F9564C"/>
    <w:rsid w:val="00FA1254"/>
    <w:rsid w:val="00FE038F"/>
    <w:rsid w:val="00FF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936557F3-3CE3-4EEC-AEED-EF96DFE42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170"/>
    <w:pPr>
      <w:spacing w:after="160" w:line="259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2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4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8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28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djustments</vt:lpstr>
    </vt:vector>
  </TitlesOfParts>
  <Company/>
  <LinksUpToDate>false</LinksUpToDate>
  <CharactersWithSpaces>1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djustments</dc:title>
  <dc:subject/>
  <dc:creator>Deb Defosse</dc:creator>
  <cp:keywords/>
  <dc:description/>
  <cp:lastModifiedBy>Town Admin</cp:lastModifiedBy>
  <cp:revision>6</cp:revision>
  <cp:lastPrinted>2019-09-13T14:02:00Z</cp:lastPrinted>
  <dcterms:created xsi:type="dcterms:W3CDTF">2021-04-22T15:45:00Z</dcterms:created>
  <dcterms:modified xsi:type="dcterms:W3CDTF">2021-04-27T13:33:00Z</dcterms:modified>
</cp:coreProperties>
</file>